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49DF5" w14:textId="77777777" w:rsidR="00DA39B0" w:rsidRPr="00D639EB" w:rsidRDefault="00F15FE2" w:rsidP="00F12639">
      <w:pPr>
        <w:spacing w:before="60" w:after="60"/>
        <w:jc w:val="both"/>
        <w:rPr>
          <w:rFonts w:ascii="Calibri" w:hAnsi="Calibri"/>
          <w:color w:val="1F497D"/>
        </w:rPr>
      </w:pPr>
      <w:r w:rsidRPr="00D639EB">
        <w:rPr>
          <w:rFonts w:ascii="Calibri" w:hAnsi="Calibri"/>
          <w:color w:val="1F497D"/>
        </w:rPr>
        <w:t>This form must</w:t>
      </w:r>
      <w:r w:rsidR="00DA39B0" w:rsidRPr="00D639EB">
        <w:rPr>
          <w:rFonts w:ascii="Calibri" w:hAnsi="Calibri"/>
          <w:color w:val="1F497D"/>
        </w:rPr>
        <w:t xml:space="preserve"> be submitted to </w:t>
      </w:r>
      <w:r w:rsidR="00610990" w:rsidRPr="00D639EB">
        <w:rPr>
          <w:rFonts w:ascii="Calibri" w:hAnsi="Calibri"/>
          <w:color w:val="1F497D"/>
        </w:rPr>
        <w:t>the ETB</w:t>
      </w:r>
      <w:r w:rsidR="00DA39B0" w:rsidRPr="00D639EB">
        <w:rPr>
          <w:rFonts w:ascii="Calibri" w:hAnsi="Calibri"/>
          <w:color w:val="1F497D"/>
        </w:rPr>
        <w:t xml:space="preserve"> </w:t>
      </w:r>
      <w:r w:rsidR="00DA39B0" w:rsidRPr="00D639EB">
        <w:rPr>
          <w:rFonts w:ascii="Calibri" w:hAnsi="Calibri"/>
          <w:color w:val="1F497D"/>
          <w:u w:val="single"/>
        </w:rPr>
        <w:t>at least one week prior</w:t>
      </w:r>
      <w:r w:rsidRPr="00D639EB">
        <w:rPr>
          <w:rFonts w:ascii="Calibri" w:hAnsi="Calibri"/>
          <w:color w:val="1F497D"/>
          <w:u w:val="single"/>
        </w:rPr>
        <w:t xml:space="preserve"> to the commencement of In-Company training</w:t>
      </w:r>
      <w:r w:rsidRPr="00D639EB">
        <w:rPr>
          <w:rFonts w:ascii="Calibri" w:hAnsi="Calibri"/>
          <w:color w:val="1F497D"/>
        </w:rPr>
        <w:t xml:space="preserve">.  </w:t>
      </w:r>
      <w:r w:rsidR="00DA39B0" w:rsidRPr="00D639EB">
        <w:rPr>
          <w:rFonts w:ascii="Calibri" w:hAnsi="Calibri"/>
          <w:color w:val="1F497D"/>
        </w:rPr>
        <w:t>Note</w:t>
      </w:r>
      <w:r w:rsidR="00266BCA" w:rsidRPr="00D639EB">
        <w:rPr>
          <w:rFonts w:ascii="Calibri" w:hAnsi="Calibri"/>
          <w:color w:val="1F497D"/>
        </w:rPr>
        <w:t xml:space="preserve"> a</w:t>
      </w:r>
      <w:r w:rsidRPr="00D639EB">
        <w:rPr>
          <w:rFonts w:ascii="Calibri" w:hAnsi="Calibri"/>
          <w:color w:val="1F497D"/>
        </w:rPr>
        <w:t>ny unplaced learners</w:t>
      </w:r>
      <w:r w:rsidR="00DA39B0" w:rsidRPr="00D639EB">
        <w:rPr>
          <w:rFonts w:ascii="Calibri" w:hAnsi="Calibri"/>
          <w:color w:val="1F497D"/>
        </w:rPr>
        <w:t xml:space="preserve"> and inform </w:t>
      </w:r>
      <w:r w:rsidR="00610990" w:rsidRPr="00D639EB">
        <w:rPr>
          <w:rFonts w:ascii="Calibri" w:hAnsi="Calibri"/>
          <w:color w:val="1F497D"/>
        </w:rPr>
        <w:t>the ETB</w:t>
      </w:r>
      <w:r w:rsidR="00DA39B0" w:rsidRPr="00D639EB">
        <w:rPr>
          <w:rFonts w:ascii="Calibri" w:hAnsi="Calibri"/>
          <w:color w:val="1F497D"/>
        </w:rPr>
        <w:t xml:space="preserve"> of any change in their status as soon as possible</w:t>
      </w:r>
      <w:r w:rsidRPr="00D639EB">
        <w:rPr>
          <w:rFonts w:ascii="Calibri" w:hAnsi="Calibri"/>
          <w:color w:val="1F497D"/>
        </w:rPr>
        <w:t>.</w:t>
      </w:r>
      <w:r w:rsidR="00DA39B0" w:rsidRPr="00D639EB">
        <w:rPr>
          <w:rFonts w:ascii="Calibri" w:hAnsi="Calibri"/>
          <w:color w:val="1F497D"/>
        </w:rPr>
        <w:t xml:space="preserve"> </w:t>
      </w:r>
      <w:r w:rsidR="00A25B84" w:rsidRPr="00D639EB">
        <w:rPr>
          <w:rFonts w:ascii="Calibri" w:hAnsi="Calibri"/>
          <w:color w:val="1F497D"/>
        </w:rPr>
        <w:t xml:space="preserve">  </w:t>
      </w:r>
    </w:p>
    <w:p w14:paraId="3B5CA2AF" w14:textId="77777777" w:rsidR="00AE15BB" w:rsidRPr="00D639EB" w:rsidRDefault="00361663" w:rsidP="00F15FE2">
      <w:pPr>
        <w:jc w:val="both"/>
        <w:rPr>
          <w:rFonts w:ascii="Calibri" w:hAnsi="Calibri"/>
          <w:color w:val="1F497D"/>
        </w:rPr>
      </w:pPr>
      <w:r w:rsidRPr="00D639EB">
        <w:rPr>
          <w:rFonts w:ascii="Calibri" w:hAnsi="Calibri"/>
          <w:color w:val="1F497D"/>
        </w:rPr>
        <w:t xml:space="preserve">  </w:t>
      </w:r>
    </w:p>
    <w:tbl>
      <w:tblPr>
        <w:tblW w:w="0" w:type="auto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1E0" w:firstRow="1" w:lastRow="1" w:firstColumn="1" w:lastColumn="1" w:noHBand="0" w:noVBand="0"/>
      </w:tblPr>
      <w:tblGrid>
        <w:gridCol w:w="5777"/>
        <w:gridCol w:w="3017"/>
        <w:gridCol w:w="5426"/>
      </w:tblGrid>
      <w:tr w:rsidR="00D5268A" w:rsidRPr="00D639EB" w14:paraId="4DF9F574" w14:textId="77777777" w:rsidTr="00D639EB">
        <w:tc>
          <w:tcPr>
            <w:tcW w:w="5868" w:type="dxa"/>
            <w:shd w:val="clear" w:color="auto" w:fill="auto"/>
          </w:tcPr>
          <w:p w14:paraId="6BD9F5E1" w14:textId="77777777" w:rsidR="002B5772" w:rsidRPr="00D639EB" w:rsidRDefault="00C611E1" w:rsidP="00D5268A">
            <w:pPr>
              <w:rPr>
                <w:rFonts w:ascii="Calibri" w:hAnsi="Calibri"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>Name of Contractor</w:t>
            </w:r>
            <w:r w:rsidRPr="00D639EB">
              <w:rPr>
                <w:rFonts w:ascii="Calibri" w:hAnsi="Calibri"/>
                <w:smallCaps/>
                <w:color w:val="1F497D"/>
              </w:rPr>
              <w:t>:</w:t>
            </w:r>
            <w:r w:rsidR="002B5772" w:rsidRPr="00D639EB">
              <w:rPr>
                <w:rFonts w:ascii="Calibri" w:hAnsi="Calibri"/>
                <w:color w:val="1F497D"/>
              </w:rPr>
              <w:t xml:space="preserve"> </w:t>
            </w:r>
          </w:p>
        </w:tc>
        <w:tc>
          <w:tcPr>
            <w:tcW w:w="3060" w:type="dxa"/>
            <w:shd w:val="clear" w:color="auto" w:fill="auto"/>
          </w:tcPr>
          <w:p w14:paraId="23BA9E91" w14:textId="77777777" w:rsidR="002B5772" w:rsidRPr="00D639EB" w:rsidRDefault="00C611E1" w:rsidP="00D5268A">
            <w:pPr>
              <w:jc w:val="both"/>
              <w:rPr>
                <w:rFonts w:ascii="Calibri" w:hAnsi="Calibri"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>Course Title</w:t>
            </w:r>
            <w:r w:rsidR="00D5268A" w:rsidRPr="00D639EB">
              <w:rPr>
                <w:rFonts w:ascii="Calibri" w:hAnsi="Calibri"/>
                <w:color w:val="1F497D"/>
              </w:rPr>
              <w:t>:</w:t>
            </w:r>
            <w:r w:rsidRPr="00D639EB">
              <w:rPr>
                <w:rFonts w:ascii="Calibri" w:hAnsi="Calibri"/>
                <w:color w:val="1F497D"/>
              </w:rPr>
              <w:t xml:space="preserve"> </w:t>
            </w:r>
          </w:p>
        </w:tc>
        <w:tc>
          <w:tcPr>
            <w:tcW w:w="5518" w:type="dxa"/>
            <w:shd w:val="clear" w:color="auto" w:fill="auto"/>
          </w:tcPr>
          <w:p w14:paraId="4961F4D2" w14:textId="77777777" w:rsidR="002B5772" w:rsidRPr="00D639EB" w:rsidRDefault="00C611E1" w:rsidP="00D5268A">
            <w:pPr>
              <w:jc w:val="both"/>
              <w:rPr>
                <w:rFonts w:ascii="Calibri" w:hAnsi="Calibri"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 xml:space="preserve">Course Code: </w:t>
            </w:r>
          </w:p>
        </w:tc>
      </w:tr>
    </w:tbl>
    <w:p w14:paraId="094A42D4" w14:textId="77777777" w:rsidR="002B5772" w:rsidRPr="00D639EB" w:rsidRDefault="002B5772" w:rsidP="002B5772">
      <w:pPr>
        <w:spacing w:after="120"/>
        <w:jc w:val="both"/>
        <w:rPr>
          <w:rFonts w:ascii="Calibri" w:hAnsi="Calibri"/>
          <w:color w:val="1F497D"/>
        </w:rPr>
      </w:pPr>
    </w:p>
    <w:tbl>
      <w:tblPr>
        <w:tblW w:w="14508" w:type="dxa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1E0" w:firstRow="1" w:lastRow="1" w:firstColumn="1" w:lastColumn="1" w:noHBand="0" w:noVBand="0"/>
      </w:tblPr>
      <w:tblGrid>
        <w:gridCol w:w="4815"/>
        <w:gridCol w:w="4815"/>
        <w:gridCol w:w="2358"/>
        <w:gridCol w:w="2520"/>
      </w:tblGrid>
      <w:tr w:rsidR="00D5268A" w:rsidRPr="00D639EB" w14:paraId="3A5BCC2A" w14:textId="77777777" w:rsidTr="00D639EB">
        <w:tc>
          <w:tcPr>
            <w:tcW w:w="4815" w:type="dxa"/>
            <w:shd w:val="clear" w:color="auto" w:fill="auto"/>
          </w:tcPr>
          <w:p w14:paraId="00F270C6" w14:textId="77777777" w:rsidR="005E6361" w:rsidRPr="00D639EB" w:rsidRDefault="005E6361" w:rsidP="00D5268A">
            <w:pPr>
              <w:jc w:val="both"/>
              <w:rPr>
                <w:rFonts w:ascii="Calibri" w:hAnsi="Calibri"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>Contract No:</w:t>
            </w:r>
            <w:r w:rsidRPr="00D639EB">
              <w:rPr>
                <w:rFonts w:ascii="Calibri" w:hAnsi="Calibri"/>
                <w:smallCaps/>
                <w:color w:val="1F497D"/>
              </w:rPr>
              <w:t xml:space="preserve">  </w:t>
            </w:r>
          </w:p>
        </w:tc>
        <w:tc>
          <w:tcPr>
            <w:tcW w:w="4815" w:type="dxa"/>
            <w:shd w:val="clear" w:color="auto" w:fill="auto"/>
          </w:tcPr>
          <w:p w14:paraId="6FDD006B" w14:textId="77777777" w:rsidR="005E6361" w:rsidRPr="00D639EB" w:rsidRDefault="005E6361" w:rsidP="00BD40E0">
            <w:pPr>
              <w:jc w:val="both"/>
              <w:rPr>
                <w:rFonts w:ascii="Calibri" w:hAnsi="Calibri"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>Location:</w:t>
            </w:r>
          </w:p>
        </w:tc>
        <w:tc>
          <w:tcPr>
            <w:tcW w:w="2358" w:type="dxa"/>
            <w:shd w:val="clear" w:color="auto" w:fill="auto"/>
          </w:tcPr>
          <w:p w14:paraId="0C65F453" w14:textId="77777777" w:rsidR="005E6361" w:rsidRPr="00D639EB" w:rsidRDefault="005E6361" w:rsidP="00D5268A">
            <w:pPr>
              <w:jc w:val="both"/>
              <w:rPr>
                <w:rFonts w:ascii="Calibri" w:hAnsi="Calibri"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>Start Date:</w:t>
            </w:r>
            <w:bookmarkStart w:id="0" w:name="Text4"/>
            <w:r w:rsidRPr="00D639EB">
              <w:rPr>
                <w:rFonts w:ascii="Calibri" w:hAnsi="Calibri"/>
                <w:smallCaps/>
                <w:color w:val="1F497D"/>
              </w:rPr>
              <w:t xml:space="preserve"> </w:t>
            </w:r>
            <w:bookmarkEnd w:id="0"/>
          </w:p>
        </w:tc>
        <w:tc>
          <w:tcPr>
            <w:tcW w:w="2520" w:type="dxa"/>
            <w:shd w:val="clear" w:color="auto" w:fill="auto"/>
          </w:tcPr>
          <w:p w14:paraId="3E5ABEF0" w14:textId="77777777" w:rsidR="005E6361" w:rsidRPr="00D639EB" w:rsidRDefault="005E6361" w:rsidP="00D5268A">
            <w:pPr>
              <w:jc w:val="both"/>
              <w:rPr>
                <w:rFonts w:ascii="Calibri" w:hAnsi="Calibri"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>Finish Date:</w:t>
            </w:r>
            <w:bookmarkStart w:id="1" w:name="Text5"/>
            <w:r w:rsidRPr="00D639EB">
              <w:rPr>
                <w:rFonts w:ascii="Calibri" w:hAnsi="Calibri"/>
                <w:smallCaps/>
                <w:color w:val="1F497D"/>
              </w:rPr>
              <w:t xml:space="preserve"> </w:t>
            </w:r>
            <w:bookmarkEnd w:id="1"/>
          </w:p>
        </w:tc>
      </w:tr>
    </w:tbl>
    <w:p w14:paraId="6EB42BF7" w14:textId="77777777" w:rsidR="00AE15BB" w:rsidRPr="00D639EB" w:rsidRDefault="00AE15BB" w:rsidP="002B5772">
      <w:pPr>
        <w:spacing w:after="120"/>
        <w:rPr>
          <w:rFonts w:ascii="Calibri" w:hAnsi="Calibri"/>
          <w:color w:val="1F497D"/>
        </w:rPr>
      </w:pPr>
    </w:p>
    <w:tbl>
      <w:tblPr>
        <w:tblW w:w="14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900"/>
        <w:gridCol w:w="1980"/>
        <w:gridCol w:w="1800"/>
        <w:gridCol w:w="1620"/>
        <w:gridCol w:w="1800"/>
        <w:gridCol w:w="1080"/>
        <w:gridCol w:w="2700"/>
      </w:tblGrid>
      <w:tr w:rsidR="00D5268A" w:rsidRPr="00D639EB" w14:paraId="1162E189" w14:textId="77777777" w:rsidTr="00D639EB">
        <w:tc>
          <w:tcPr>
            <w:tcW w:w="3528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</w:tcPr>
          <w:p w14:paraId="1107923A" w14:textId="77777777" w:rsidR="00E0352F" w:rsidRPr="00D639EB" w:rsidRDefault="00E0352F" w:rsidP="002B5772">
            <w:pPr>
              <w:rPr>
                <w:rFonts w:ascii="Calibri" w:hAnsi="Calibri"/>
                <w:i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>In company Training</w:t>
            </w:r>
            <w:r w:rsidR="00F37B74" w:rsidRPr="00D639EB">
              <w:rPr>
                <w:rFonts w:ascii="Calibri" w:hAnsi="Calibri"/>
                <w:color w:val="1F497D"/>
              </w:rPr>
              <w:t>:</w:t>
            </w:r>
          </w:p>
        </w:tc>
        <w:tc>
          <w:tcPr>
            <w:tcW w:w="37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</w:tcPr>
          <w:p w14:paraId="6A817955" w14:textId="77777777" w:rsidR="00E0352F" w:rsidRPr="00D639EB" w:rsidRDefault="00E0352F" w:rsidP="00D5268A">
            <w:pPr>
              <w:tabs>
                <w:tab w:val="left" w:pos="2052"/>
              </w:tabs>
              <w:rPr>
                <w:rFonts w:ascii="Calibri" w:hAnsi="Calibri"/>
                <w:smallCaps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 xml:space="preserve">From: </w:t>
            </w: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</w:tcPr>
          <w:p w14:paraId="0418AFEA" w14:textId="77777777" w:rsidR="00E0352F" w:rsidRPr="00D639EB" w:rsidRDefault="00E0352F" w:rsidP="00D5268A">
            <w:pPr>
              <w:tabs>
                <w:tab w:val="left" w:pos="2052"/>
              </w:tabs>
              <w:rPr>
                <w:rFonts w:ascii="Calibri" w:hAnsi="Calibri"/>
                <w:smallCaps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>To:</w:t>
            </w:r>
            <w:bookmarkStart w:id="2" w:name="Text7"/>
            <w:r w:rsidRPr="00D639EB">
              <w:rPr>
                <w:rFonts w:ascii="Calibri" w:hAnsi="Calibri"/>
                <w:color w:val="1F497D"/>
              </w:rPr>
              <w:t xml:space="preserve"> </w:t>
            </w:r>
            <w:bookmarkEnd w:id="2"/>
          </w:p>
        </w:tc>
        <w:tc>
          <w:tcPr>
            <w:tcW w:w="37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</w:tcPr>
          <w:p w14:paraId="4221450D" w14:textId="77777777" w:rsidR="00E0352F" w:rsidRPr="00D639EB" w:rsidRDefault="00E0352F" w:rsidP="00D5268A">
            <w:pPr>
              <w:rPr>
                <w:rFonts w:ascii="Calibri" w:hAnsi="Calibri"/>
                <w:b/>
                <w:i/>
                <w:smallCaps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>Duration:</w:t>
            </w:r>
            <w:r w:rsidRPr="00D639EB">
              <w:rPr>
                <w:rFonts w:ascii="Calibri" w:hAnsi="Calibri"/>
                <w:b/>
                <w:smallCaps/>
                <w:color w:val="1F497D"/>
              </w:rPr>
              <w:tab/>
            </w:r>
          </w:p>
        </w:tc>
      </w:tr>
      <w:tr w:rsidR="00D5268A" w:rsidRPr="00D639EB" w14:paraId="6D0BBF24" w14:textId="77777777" w:rsidTr="00D639EB">
        <w:tc>
          <w:tcPr>
            <w:tcW w:w="14508" w:type="dxa"/>
            <w:gridSpan w:val="8"/>
            <w:tcBorders>
              <w:top w:val="single" w:sz="4" w:space="0" w:color="1F497D"/>
              <w:left w:val="nil"/>
              <w:bottom w:val="single" w:sz="4" w:space="0" w:color="1F497D"/>
              <w:right w:val="nil"/>
            </w:tcBorders>
            <w:shd w:val="clear" w:color="auto" w:fill="auto"/>
          </w:tcPr>
          <w:p w14:paraId="19730822" w14:textId="77777777" w:rsidR="004349D0" w:rsidRPr="00D639EB" w:rsidRDefault="004349D0" w:rsidP="002B5772">
            <w:pPr>
              <w:spacing w:after="120"/>
              <w:jc w:val="center"/>
              <w:rPr>
                <w:rFonts w:ascii="Calibri" w:hAnsi="Calibri"/>
                <w:b/>
                <w:i/>
                <w:smallCaps/>
                <w:color w:val="1F497D"/>
              </w:rPr>
            </w:pPr>
          </w:p>
        </w:tc>
      </w:tr>
      <w:tr w:rsidR="00D5268A" w:rsidRPr="00D639EB" w14:paraId="42A8C0BC" w14:textId="77777777" w:rsidTr="00D639EB"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6B0AA28" w14:textId="77777777" w:rsidR="00E0352F" w:rsidRPr="00D639EB" w:rsidRDefault="00E0352F" w:rsidP="00F12639">
            <w:pPr>
              <w:spacing w:before="60" w:after="60"/>
              <w:jc w:val="center"/>
              <w:rPr>
                <w:rFonts w:ascii="Calibri" w:hAnsi="Calibri"/>
                <w:b/>
                <w:color w:val="1F497D"/>
              </w:rPr>
            </w:pPr>
            <w:r w:rsidRPr="00D639EB">
              <w:rPr>
                <w:rFonts w:ascii="Calibri" w:hAnsi="Calibri"/>
                <w:b/>
                <w:color w:val="1F497D"/>
              </w:rPr>
              <w:t>N</w:t>
            </w:r>
            <w:r w:rsidR="00F12639" w:rsidRPr="00D639EB">
              <w:rPr>
                <w:rFonts w:ascii="Calibri" w:hAnsi="Calibri"/>
                <w:b/>
                <w:color w:val="1F497D"/>
              </w:rPr>
              <w:t>ame of Learner</w:t>
            </w: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27CB7E4" w14:textId="77777777" w:rsidR="00E0352F" w:rsidRPr="00D639EB" w:rsidRDefault="00E0352F" w:rsidP="00F12639">
            <w:pPr>
              <w:spacing w:before="60" w:after="60"/>
              <w:jc w:val="center"/>
              <w:rPr>
                <w:rFonts w:ascii="Calibri" w:hAnsi="Calibri"/>
                <w:b/>
                <w:color w:val="1F497D"/>
              </w:rPr>
            </w:pPr>
            <w:r w:rsidRPr="00D639EB">
              <w:rPr>
                <w:rFonts w:ascii="Calibri" w:hAnsi="Calibri"/>
                <w:b/>
                <w:color w:val="1F497D"/>
              </w:rPr>
              <w:t>T</w:t>
            </w:r>
            <w:r w:rsidR="00F12639" w:rsidRPr="00D639EB">
              <w:rPr>
                <w:rFonts w:ascii="Calibri" w:hAnsi="Calibri"/>
                <w:b/>
                <w:color w:val="1F497D"/>
              </w:rPr>
              <w:t>raining</w:t>
            </w:r>
            <w:r w:rsidRPr="00D639EB">
              <w:rPr>
                <w:rFonts w:ascii="Calibri" w:hAnsi="Calibri"/>
                <w:b/>
                <w:color w:val="1F497D"/>
              </w:rPr>
              <w:t xml:space="preserve"> C</w:t>
            </w:r>
            <w:r w:rsidR="00F12639" w:rsidRPr="00D639EB">
              <w:rPr>
                <w:rFonts w:ascii="Calibri" w:hAnsi="Calibri"/>
                <w:b/>
                <w:color w:val="1F497D"/>
              </w:rPr>
              <w:t>ompany</w:t>
            </w: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35A78D4E" w14:textId="77777777" w:rsidR="00E0352F" w:rsidRPr="00D639EB" w:rsidRDefault="00E0352F" w:rsidP="00F12639">
            <w:pPr>
              <w:spacing w:before="60" w:after="60"/>
              <w:jc w:val="center"/>
              <w:rPr>
                <w:rFonts w:ascii="Calibri" w:hAnsi="Calibri"/>
                <w:b/>
                <w:color w:val="1F497D"/>
              </w:rPr>
            </w:pPr>
            <w:r w:rsidRPr="00D639EB">
              <w:rPr>
                <w:rFonts w:ascii="Calibri" w:hAnsi="Calibri"/>
                <w:b/>
                <w:color w:val="1F497D"/>
              </w:rPr>
              <w:t>A</w:t>
            </w:r>
            <w:r w:rsidR="00F12639" w:rsidRPr="00D639EB">
              <w:rPr>
                <w:rFonts w:ascii="Calibri" w:hAnsi="Calibri"/>
                <w:b/>
                <w:color w:val="1F497D"/>
              </w:rPr>
              <w:t>ddress</w:t>
            </w:r>
            <w:r w:rsidRPr="00D639EB">
              <w:rPr>
                <w:rFonts w:ascii="Calibri" w:hAnsi="Calibri"/>
                <w:b/>
                <w:color w:val="1F497D"/>
              </w:rPr>
              <w:t xml:space="preserve"> &amp; P</w:t>
            </w:r>
            <w:r w:rsidR="00F12639" w:rsidRPr="00D639EB">
              <w:rPr>
                <w:rFonts w:ascii="Calibri" w:hAnsi="Calibri"/>
                <w:b/>
                <w:color w:val="1F497D"/>
              </w:rPr>
              <w:t>hone</w:t>
            </w:r>
            <w:r w:rsidRPr="00D639EB">
              <w:rPr>
                <w:rFonts w:ascii="Calibri" w:hAnsi="Calibri"/>
                <w:b/>
                <w:color w:val="1F497D"/>
              </w:rPr>
              <w:t xml:space="preserve"> N</w:t>
            </w:r>
            <w:r w:rsidR="00F12639" w:rsidRPr="00D639EB">
              <w:rPr>
                <w:rFonts w:ascii="Calibri" w:hAnsi="Calibri"/>
                <w:b/>
                <w:color w:val="1F497D"/>
              </w:rPr>
              <w:t>o</w:t>
            </w:r>
            <w:r w:rsidRPr="00D639EB">
              <w:rPr>
                <w:rFonts w:ascii="Calibri" w:hAnsi="Calibri"/>
                <w:b/>
                <w:color w:val="1F497D"/>
              </w:rPr>
              <w:t>.</w:t>
            </w: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7E4BD54" w14:textId="77777777" w:rsidR="00E0352F" w:rsidRPr="00D639EB" w:rsidRDefault="00E0352F" w:rsidP="00F12639">
            <w:pPr>
              <w:spacing w:before="60" w:after="60"/>
              <w:jc w:val="center"/>
              <w:rPr>
                <w:rFonts w:ascii="Calibri" w:hAnsi="Calibri"/>
                <w:b/>
                <w:color w:val="1F497D"/>
              </w:rPr>
            </w:pPr>
            <w:r w:rsidRPr="00D639EB">
              <w:rPr>
                <w:rFonts w:ascii="Calibri" w:hAnsi="Calibri"/>
                <w:b/>
                <w:color w:val="1F497D"/>
              </w:rPr>
              <w:t>C</w:t>
            </w:r>
            <w:r w:rsidR="00F12639" w:rsidRPr="00D639EB">
              <w:rPr>
                <w:rFonts w:ascii="Calibri" w:hAnsi="Calibri"/>
                <w:b/>
                <w:color w:val="1F497D"/>
              </w:rPr>
              <w:t>ontact</w:t>
            </w:r>
            <w:r w:rsidRPr="00D639EB">
              <w:rPr>
                <w:rFonts w:ascii="Calibri" w:hAnsi="Calibri"/>
                <w:b/>
                <w:color w:val="1F497D"/>
              </w:rPr>
              <w:t xml:space="preserve"> </w:t>
            </w:r>
            <w:r w:rsidR="00F12639" w:rsidRPr="00D639EB">
              <w:rPr>
                <w:rFonts w:ascii="Calibri" w:hAnsi="Calibri"/>
                <w:b/>
                <w:color w:val="1F497D"/>
              </w:rPr>
              <w:t xml:space="preserve">in </w:t>
            </w:r>
            <w:r w:rsidRPr="00D639EB">
              <w:rPr>
                <w:rFonts w:ascii="Calibri" w:hAnsi="Calibri"/>
                <w:b/>
                <w:color w:val="1F497D"/>
              </w:rPr>
              <w:t>C</w:t>
            </w:r>
            <w:r w:rsidR="00F12639" w:rsidRPr="00D639EB">
              <w:rPr>
                <w:rFonts w:ascii="Calibri" w:hAnsi="Calibri"/>
                <w:b/>
                <w:color w:val="1F497D"/>
              </w:rPr>
              <w:t>ompany</w:t>
            </w: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D40311C" w14:textId="77777777" w:rsidR="00E0352F" w:rsidRPr="00D639EB" w:rsidRDefault="00E0352F" w:rsidP="00F12639">
            <w:pPr>
              <w:spacing w:before="60" w:after="60"/>
              <w:jc w:val="center"/>
              <w:rPr>
                <w:rFonts w:ascii="Calibri" w:hAnsi="Calibri"/>
                <w:b/>
                <w:color w:val="1F497D"/>
              </w:rPr>
            </w:pPr>
            <w:proofErr w:type="gramStart"/>
            <w:r w:rsidRPr="00D639EB">
              <w:rPr>
                <w:rFonts w:ascii="Calibri" w:hAnsi="Calibri"/>
                <w:b/>
                <w:color w:val="1F497D"/>
              </w:rPr>
              <w:t>J</w:t>
            </w:r>
            <w:r w:rsidR="00F12639" w:rsidRPr="00D639EB">
              <w:rPr>
                <w:rFonts w:ascii="Calibri" w:hAnsi="Calibri"/>
                <w:b/>
                <w:color w:val="1F497D"/>
              </w:rPr>
              <w:t>ob</w:t>
            </w:r>
            <w:r w:rsidRPr="00D639EB">
              <w:rPr>
                <w:rFonts w:ascii="Calibri" w:hAnsi="Calibri"/>
                <w:b/>
                <w:color w:val="1F497D"/>
              </w:rPr>
              <w:t xml:space="preserve">  D</w:t>
            </w:r>
            <w:r w:rsidR="00F12639" w:rsidRPr="00D639EB">
              <w:rPr>
                <w:rFonts w:ascii="Calibri" w:hAnsi="Calibri"/>
                <w:b/>
                <w:color w:val="1F497D"/>
              </w:rPr>
              <w:t>escription</w:t>
            </w:r>
            <w:proofErr w:type="gramEnd"/>
          </w:p>
        </w:tc>
      </w:tr>
      <w:tr w:rsidR="00D5268A" w:rsidRPr="00D639EB" w14:paraId="3AEE777F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EF6C3A9" w14:textId="77777777" w:rsidR="00E0352F" w:rsidRPr="00D639EB" w:rsidRDefault="00E0352F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3BBD22A8" w14:textId="77777777" w:rsidR="00E0352F" w:rsidRPr="00D639EB" w:rsidRDefault="00E0352F" w:rsidP="00F12639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1E74EF6" w14:textId="77777777" w:rsidR="00E0352F" w:rsidRPr="00D639EB" w:rsidRDefault="00E0352F" w:rsidP="00F12639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01CD1B99" w14:textId="77777777" w:rsidR="00E0352F" w:rsidRPr="00D639EB" w:rsidRDefault="00E0352F" w:rsidP="00F12639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34A86319" w14:textId="77777777" w:rsidR="00E0352F" w:rsidRPr="00D639EB" w:rsidRDefault="00E0352F" w:rsidP="00F12639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2DE06038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96B2391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E40691C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80D458B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031AE53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CF99546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2B4AE568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3D80A41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20E2525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3B3EBDC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386C3495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A2A13EB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251F5F28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34F81BF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C317AB7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13DA1EA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47942E8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B08A143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62D7EB54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3F9256E0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C1BA4F1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B939C05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8D5705D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F448610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6840A8C4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06BD55A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3E49D63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476A193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621709A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BE98283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170705A1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397447E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D2B4EB8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177C47A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AB98225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9C288CD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69F63B45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036FAD36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E549B2D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3ED1EDC8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69BE2CE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558C7CF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334229A8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64CB5A3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7E0F372" w14:textId="77777777" w:rsidR="00C611E1" w:rsidRPr="00D639EB" w:rsidRDefault="00C611E1" w:rsidP="00D5268A">
            <w:pPr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3BE85653" w14:textId="77777777" w:rsidR="00C611E1" w:rsidRPr="00D639EB" w:rsidRDefault="00C611E1" w:rsidP="00D5268A">
            <w:pPr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B4475EF" w14:textId="77777777" w:rsidR="00C611E1" w:rsidRPr="00D639EB" w:rsidRDefault="00C611E1" w:rsidP="00D5268A">
            <w:pPr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C6D2C1C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40BC45F7" w14:textId="77777777" w:rsidTr="00D639EB">
        <w:trPr>
          <w:trHeight w:val="316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0C44D2B3" w14:textId="77777777" w:rsidR="00F12639" w:rsidRPr="00D639EB" w:rsidRDefault="00F12639" w:rsidP="00D5268A">
            <w:pPr>
              <w:numPr>
                <w:ilvl w:val="0"/>
                <w:numId w:val="3"/>
              </w:numPr>
              <w:spacing w:before="60" w:after="60"/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753C723" w14:textId="77777777" w:rsidR="00F12639" w:rsidRPr="00D639EB" w:rsidRDefault="00F12639" w:rsidP="00A84B26">
            <w:pPr>
              <w:spacing w:before="60" w:after="60"/>
              <w:jc w:val="center"/>
              <w:rPr>
                <w:rFonts w:ascii="Calibri" w:hAnsi="Calibri"/>
                <w:b/>
                <w:color w:val="1F497D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40B66B3" w14:textId="77777777" w:rsidR="00F12639" w:rsidRPr="00D639EB" w:rsidRDefault="00F12639" w:rsidP="00A84B26">
            <w:pPr>
              <w:spacing w:before="60" w:after="60"/>
              <w:jc w:val="center"/>
              <w:rPr>
                <w:rFonts w:ascii="Calibri" w:hAnsi="Calibri"/>
                <w:b/>
                <w:color w:val="1F497D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46FCAD3" w14:textId="77777777" w:rsidR="00F12639" w:rsidRPr="00D639EB" w:rsidRDefault="00F12639" w:rsidP="00A84B26">
            <w:pPr>
              <w:spacing w:before="60" w:after="60"/>
              <w:jc w:val="center"/>
              <w:rPr>
                <w:rFonts w:ascii="Calibri" w:hAnsi="Calibri"/>
                <w:b/>
                <w:color w:val="1F497D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FC4ECC5" w14:textId="77777777" w:rsidR="00F12639" w:rsidRPr="00D639EB" w:rsidRDefault="00F12639" w:rsidP="00A84B26">
            <w:pPr>
              <w:spacing w:before="60" w:after="60"/>
              <w:jc w:val="center"/>
              <w:rPr>
                <w:rFonts w:ascii="Calibri" w:hAnsi="Calibri"/>
                <w:b/>
                <w:color w:val="1F497D"/>
              </w:rPr>
            </w:pPr>
          </w:p>
        </w:tc>
      </w:tr>
      <w:tr w:rsidR="00D5268A" w:rsidRPr="00D639EB" w14:paraId="4FEED00A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1D4ED13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3097AB4C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59361B2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217B066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1D6FE84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5E41AA1B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7AFF16B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3CD4AEB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05C00A4B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33578875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01AC699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7B842877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827B570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668452E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932D818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E98D727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882C31D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6F7D29F5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81163E1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E3171F2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9ED4E7E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FE92219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DCDE954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0A964FFB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FBF922B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3574054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54BC603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6F81F5A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7D7BDB9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6B144E80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38707A1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E3C9537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5351DC5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1C3F0A6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4F3E13B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5C38EE1C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05147BF1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DE36E57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90CFCBD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2489F53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71503A0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609204A2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0F1391F9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CD3C336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2F4F2F0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6A18D8FF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649997C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74FC5AF5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5CC8ABD8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9755403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4524C910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F4239B7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AACDF39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  <w:tr w:rsidR="00D5268A" w:rsidRPr="00D639EB" w14:paraId="4FFA79B5" w14:textId="77777777" w:rsidTr="00D639EB">
        <w:trPr>
          <w:trHeight w:val="454"/>
        </w:trPr>
        <w:tc>
          <w:tcPr>
            <w:tcW w:w="2628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103A4D43" w14:textId="77777777" w:rsidR="00C611E1" w:rsidRPr="00D639EB" w:rsidRDefault="00C611E1" w:rsidP="00D5268A">
            <w:pPr>
              <w:numPr>
                <w:ilvl w:val="0"/>
                <w:numId w:val="3"/>
              </w:numPr>
              <w:ind w:hanging="720"/>
              <w:rPr>
                <w:rFonts w:ascii="Calibri" w:hAnsi="Calibri"/>
                <w:color w:val="1F497D"/>
                <w:sz w:val="16"/>
                <w:szCs w:val="16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27B2B851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0E55BF04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0A8DA9CA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1F497D"/>
              <w:left w:val="single" w:sz="4" w:space="0" w:color="1F497D"/>
              <w:bottom w:val="single" w:sz="4" w:space="0" w:color="1F497D"/>
              <w:right w:val="single" w:sz="4" w:space="0" w:color="1F497D"/>
            </w:tcBorders>
            <w:shd w:val="clear" w:color="auto" w:fill="auto"/>
            <w:vAlign w:val="center"/>
          </w:tcPr>
          <w:p w14:paraId="77B759BC" w14:textId="77777777" w:rsidR="00C611E1" w:rsidRPr="00D639EB" w:rsidRDefault="00C611E1" w:rsidP="00C611E1">
            <w:pPr>
              <w:jc w:val="center"/>
              <w:rPr>
                <w:rFonts w:ascii="Calibri" w:hAnsi="Calibri"/>
                <w:color w:val="1F497D"/>
                <w:sz w:val="20"/>
                <w:szCs w:val="20"/>
              </w:rPr>
            </w:pPr>
          </w:p>
        </w:tc>
      </w:tr>
    </w:tbl>
    <w:p w14:paraId="571BEAB2" w14:textId="77777777" w:rsidR="00AE15BB" w:rsidRPr="00D639EB" w:rsidRDefault="00AE15BB" w:rsidP="00264ECB">
      <w:pPr>
        <w:rPr>
          <w:rFonts w:ascii="Calibri" w:hAnsi="Calibri"/>
          <w:b/>
          <w:smallCaps/>
          <w:color w:val="1F497D"/>
          <w:sz w:val="28"/>
          <w:szCs w:val="28"/>
        </w:rPr>
      </w:pPr>
    </w:p>
    <w:p w14:paraId="6507959D" w14:textId="77777777" w:rsidR="00DA39B0" w:rsidRPr="00D639EB" w:rsidRDefault="00F12639" w:rsidP="00F12639">
      <w:pPr>
        <w:rPr>
          <w:rFonts w:ascii="Calibri" w:hAnsi="Calibri"/>
          <w:b/>
          <w:color w:val="1F497D"/>
        </w:rPr>
      </w:pPr>
      <w:r w:rsidRPr="00D639EB">
        <w:rPr>
          <w:rFonts w:ascii="Calibri" w:hAnsi="Calibri"/>
          <w:b/>
          <w:color w:val="1F497D"/>
        </w:rPr>
        <w:t>Unplaced L</w:t>
      </w:r>
      <w:r w:rsidR="00F15FE2" w:rsidRPr="00D639EB">
        <w:rPr>
          <w:rFonts w:ascii="Calibri" w:hAnsi="Calibri"/>
          <w:b/>
          <w:color w:val="1F497D"/>
        </w:rPr>
        <w:t>earners</w:t>
      </w:r>
    </w:p>
    <w:tbl>
      <w:tblPr>
        <w:tblW w:w="14508" w:type="dxa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ayout w:type="fixed"/>
        <w:tblLook w:val="01E0" w:firstRow="1" w:lastRow="1" w:firstColumn="1" w:lastColumn="1" w:noHBand="0" w:noVBand="0"/>
      </w:tblPr>
      <w:tblGrid>
        <w:gridCol w:w="7254"/>
        <w:gridCol w:w="7254"/>
      </w:tblGrid>
      <w:tr w:rsidR="00D5268A" w:rsidRPr="00D639EB" w14:paraId="0175819C" w14:textId="77777777" w:rsidTr="00D639EB">
        <w:trPr>
          <w:trHeight w:val="263"/>
        </w:trPr>
        <w:tc>
          <w:tcPr>
            <w:tcW w:w="7254" w:type="dxa"/>
            <w:shd w:val="clear" w:color="auto" w:fill="auto"/>
          </w:tcPr>
          <w:p w14:paraId="6F0397E7" w14:textId="77777777" w:rsidR="00D5268A" w:rsidRPr="00D639EB" w:rsidRDefault="00D5268A" w:rsidP="00F12639">
            <w:pPr>
              <w:rPr>
                <w:rFonts w:ascii="Calibri" w:hAnsi="Calibri"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>Name of Learner</w:t>
            </w:r>
          </w:p>
        </w:tc>
        <w:tc>
          <w:tcPr>
            <w:tcW w:w="7254" w:type="dxa"/>
            <w:shd w:val="clear" w:color="auto" w:fill="auto"/>
          </w:tcPr>
          <w:p w14:paraId="77E75A06" w14:textId="77777777" w:rsidR="00D5268A" w:rsidRPr="00D639EB" w:rsidRDefault="00D5268A" w:rsidP="00F12639">
            <w:pPr>
              <w:rPr>
                <w:rFonts w:ascii="Calibri" w:hAnsi="Calibri"/>
                <w:color w:val="1F497D"/>
              </w:rPr>
            </w:pPr>
            <w:r w:rsidRPr="00D639EB">
              <w:rPr>
                <w:rFonts w:ascii="Calibri" w:hAnsi="Calibri"/>
                <w:color w:val="1F497D"/>
              </w:rPr>
              <w:t xml:space="preserve">Reason for </w:t>
            </w:r>
            <w:proofErr w:type="gramStart"/>
            <w:r w:rsidRPr="00D639EB">
              <w:rPr>
                <w:rFonts w:ascii="Calibri" w:hAnsi="Calibri"/>
                <w:color w:val="1F497D"/>
              </w:rPr>
              <w:t>Non Placement</w:t>
            </w:r>
            <w:proofErr w:type="gramEnd"/>
          </w:p>
        </w:tc>
      </w:tr>
      <w:tr w:rsidR="00D5268A" w:rsidRPr="00D639EB" w14:paraId="70F2FD43" w14:textId="77777777" w:rsidTr="00D639EB">
        <w:trPr>
          <w:trHeight w:val="510"/>
        </w:trPr>
        <w:tc>
          <w:tcPr>
            <w:tcW w:w="7254" w:type="dxa"/>
            <w:shd w:val="clear" w:color="auto" w:fill="auto"/>
          </w:tcPr>
          <w:p w14:paraId="13F9E0AB" w14:textId="77777777" w:rsidR="00D5268A" w:rsidRPr="00D639EB" w:rsidRDefault="00D5268A" w:rsidP="007F421C">
            <w:pPr>
              <w:rPr>
                <w:rFonts w:ascii="Calibri" w:hAnsi="Calibri"/>
                <w:color w:val="1F497D"/>
              </w:rPr>
            </w:pPr>
          </w:p>
        </w:tc>
        <w:tc>
          <w:tcPr>
            <w:tcW w:w="7254" w:type="dxa"/>
            <w:shd w:val="clear" w:color="auto" w:fill="auto"/>
          </w:tcPr>
          <w:p w14:paraId="742CACED" w14:textId="77777777" w:rsidR="00D5268A" w:rsidRPr="00D639EB" w:rsidRDefault="00D5268A" w:rsidP="007F421C">
            <w:pPr>
              <w:rPr>
                <w:rFonts w:ascii="Calibri" w:hAnsi="Calibri"/>
                <w:color w:val="1F497D"/>
              </w:rPr>
            </w:pPr>
          </w:p>
        </w:tc>
      </w:tr>
      <w:tr w:rsidR="00D5268A" w:rsidRPr="00D639EB" w14:paraId="1E79339A" w14:textId="77777777" w:rsidTr="00D639EB">
        <w:trPr>
          <w:trHeight w:val="510"/>
        </w:trPr>
        <w:tc>
          <w:tcPr>
            <w:tcW w:w="7254" w:type="dxa"/>
            <w:shd w:val="clear" w:color="auto" w:fill="auto"/>
          </w:tcPr>
          <w:p w14:paraId="34EAF0FF" w14:textId="77777777" w:rsidR="00D5268A" w:rsidRPr="00D639EB" w:rsidRDefault="00D5268A" w:rsidP="007F421C">
            <w:pPr>
              <w:rPr>
                <w:rFonts w:ascii="Calibri" w:hAnsi="Calibri"/>
                <w:color w:val="1F497D"/>
              </w:rPr>
            </w:pPr>
          </w:p>
        </w:tc>
        <w:tc>
          <w:tcPr>
            <w:tcW w:w="7254" w:type="dxa"/>
            <w:shd w:val="clear" w:color="auto" w:fill="auto"/>
          </w:tcPr>
          <w:p w14:paraId="342C31A4" w14:textId="77777777" w:rsidR="00D5268A" w:rsidRPr="00D639EB" w:rsidRDefault="00D5268A" w:rsidP="007F421C">
            <w:pPr>
              <w:rPr>
                <w:rFonts w:ascii="Calibri" w:hAnsi="Calibri"/>
                <w:color w:val="1F497D"/>
              </w:rPr>
            </w:pPr>
          </w:p>
        </w:tc>
      </w:tr>
    </w:tbl>
    <w:p w14:paraId="2ABD5850" w14:textId="77777777" w:rsidR="00DA39B0" w:rsidRPr="00D639EB" w:rsidRDefault="00DA39B0" w:rsidP="00264ECB">
      <w:pPr>
        <w:rPr>
          <w:rFonts w:ascii="Calibri" w:hAnsi="Calibri"/>
          <w:color w:val="1F497D"/>
        </w:rPr>
      </w:pPr>
    </w:p>
    <w:tbl>
      <w:tblPr>
        <w:tblW w:w="14508" w:type="dxa"/>
        <w:tblLayout w:type="fixed"/>
        <w:tblLook w:val="01E0" w:firstRow="1" w:lastRow="1" w:firstColumn="1" w:lastColumn="1" w:noHBand="0" w:noVBand="0"/>
      </w:tblPr>
      <w:tblGrid>
        <w:gridCol w:w="7254"/>
        <w:gridCol w:w="7254"/>
      </w:tblGrid>
      <w:tr w:rsidR="00D5268A" w:rsidRPr="00D5268A" w14:paraId="362A7DE8" w14:textId="77777777" w:rsidTr="00D5268A">
        <w:trPr>
          <w:trHeight w:val="510"/>
        </w:trPr>
        <w:tc>
          <w:tcPr>
            <w:tcW w:w="7254" w:type="dxa"/>
            <w:shd w:val="clear" w:color="auto" w:fill="auto"/>
          </w:tcPr>
          <w:p w14:paraId="3CF1C5D6" w14:textId="77777777" w:rsidR="00D5268A" w:rsidRDefault="00D5268A" w:rsidP="00D639EB">
            <w:pPr>
              <w:rPr>
                <w:rFonts w:ascii="Calibri" w:hAnsi="Calibri"/>
                <w:color w:val="1F497D"/>
              </w:rPr>
            </w:pPr>
          </w:p>
          <w:p w14:paraId="223F753E" w14:textId="77777777" w:rsidR="00D5268A" w:rsidRDefault="00D5268A" w:rsidP="00D639EB">
            <w:pPr>
              <w:rPr>
                <w:rFonts w:ascii="Calibri" w:hAnsi="Calibri"/>
                <w:color w:val="1F497D"/>
              </w:rPr>
            </w:pPr>
          </w:p>
          <w:p w14:paraId="77817E79" w14:textId="77777777" w:rsidR="00D5268A" w:rsidRDefault="00D5268A" w:rsidP="00D639EB">
            <w:pPr>
              <w:rPr>
                <w:rFonts w:ascii="Calibri" w:hAnsi="Calibri"/>
                <w:color w:val="1F497D"/>
              </w:rPr>
            </w:pPr>
            <w:r>
              <w:rPr>
                <w:rFonts w:ascii="Calibri" w:hAnsi="Calibri"/>
                <w:color w:val="1F497D"/>
              </w:rPr>
              <w:t>__________</w:t>
            </w:r>
            <w:r w:rsidRPr="00D5268A">
              <w:rPr>
                <w:rFonts w:ascii="Calibri" w:hAnsi="Calibri"/>
                <w:color w:val="1F497D"/>
              </w:rPr>
              <w:t>________________________</w:t>
            </w:r>
            <w:r w:rsidRPr="00D5268A">
              <w:rPr>
                <w:rFonts w:ascii="Calibri" w:hAnsi="Calibri"/>
                <w:color w:val="1F497D"/>
              </w:rPr>
              <w:tab/>
            </w:r>
          </w:p>
          <w:p w14:paraId="3DDDD594" w14:textId="77777777" w:rsidR="00D5268A" w:rsidRPr="00D5268A" w:rsidRDefault="00D5268A" w:rsidP="00D639EB">
            <w:pPr>
              <w:rPr>
                <w:rFonts w:ascii="Calibri" w:hAnsi="Calibri"/>
                <w:color w:val="1F497D"/>
              </w:rPr>
            </w:pPr>
            <w:r w:rsidRPr="00D5268A">
              <w:rPr>
                <w:rFonts w:ascii="Calibri" w:hAnsi="Calibri"/>
                <w:color w:val="1F497D"/>
              </w:rPr>
              <w:t>Signature of Contractor/Tutor</w:t>
            </w:r>
            <w:r w:rsidRPr="00D5268A">
              <w:rPr>
                <w:rFonts w:ascii="Calibri" w:hAnsi="Calibri"/>
                <w:color w:val="1F497D"/>
              </w:rPr>
              <w:tab/>
            </w:r>
          </w:p>
        </w:tc>
        <w:tc>
          <w:tcPr>
            <w:tcW w:w="7254" w:type="dxa"/>
            <w:shd w:val="clear" w:color="auto" w:fill="auto"/>
          </w:tcPr>
          <w:p w14:paraId="02575EB8" w14:textId="77777777" w:rsidR="00D5268A" w:rsidRDefault="00D5268A" w:rsidP="00D639EB">
            <w:pPr>
              <w:rPr>
                <w:rFonts w:ascii="Calibri" w:hAnsi="Calibri"/>
                <w:color w:val="1F497D"/>
              </w:rPr>
            </w:pPr>
          </w:p>
          <w:p w14:paraId="6CD9650D" w14:textId="77777777" w:rsidR="00D5268A" w:rsidRDefault="00D5268A" w:rsidP="00D639EB">
            <w:pPr>
              <w:rPr>
                <w:rFonts w:ascii="Calibri" w:hAnsi="Calibri"/>
                <w:color w:val="1F497D"/>
              </w:rPr>
            </w:pPr>
          </w:p>
          <w:p w14:paraId="6B068401" w14:textId="77777777" w:rsidR="00D5268A" w:rsidRDefault="00D5268A" w:rsidP="00D639EB">
            <w:pPr>
              <w:rPr>
                <w:rFonts w:ascii="Calibri" w:hAnsi="Calibri"/>
                <w:color w:val="1F497D"/>
              </w:rPr>
            </w:pPr>
            <w:r w:rsidRPr="00D5268A">
              <w:rPr>
                <w:rFonts w:ascii="Calibri" w:hAnsi="Calibri"/>
                <w:color w:val="1F497D"/>
              </w:rPr>
              <w:t>____________________________________</w:t>
            </w:r>
          </w:p>
          <w:p w14:paraId="74031ADD" w14:textId="77777777" w:rsidR="00D5268A" w:rsidRPr="00D5268A" w:rsidRDefault="00D5268A" w:rsidP="00D639EB">
            <w:pPr>
              <w:rPr>
                <w:rFonts w:ascii="Calibri" w:hAnsi="Calibri"/>
                <w:color w:val="1F497D"/>
              </w:rPr>
            </w:pPr>
            <w:r w:rsidRPr="00D5268A">
              <w:rPr>
                <w:rFonts w:ascii="Calibri" w:hAnsi="Calibri"/>
                <w:color w:val="1F497D"/>
              </w:rPr>
              <w:t>Date:</w:t>
            </w:r>
          </w:p>
        </w:tc>
      </w:tr>
    </w:tbl>
    <w:p w14:paraId="172CFD3C" w14:textId="77777777" w:rsidR="00454B3C" w:rsidRPr="00D639EB" w:rsidRDefault="00454B3C" w:rsidP="00264ECB">
      <w:pPr>
        <w:rPr>
          <w:rFonts w:ascii="Calibri" w:hAnsi="Calibri"/>
          <w:color w:val="1F497D"/>
        </w:rPr>
      </w:pPr>
      <w:r w:rsidRPr="00D639EB">
        <w:rPr>
          <w:rFonts w:ascii="Calibri" w:hAnsi="Calibri"/>
          <w:color w:val="1F497D"/>
        </w:rPr>
        <w:tab/>
      </w:r>
      <w:r w:rsidRPr="00D639EB">
        <w:rPr>
          <w:rFonts w:ascii="Calibri" w:hAnsi="Calibri"/>
          <w:color w:val="1F497D"/>
        </w:rPr>
        <w:tab/>
      </w:r>
      <w:r w:rsidRPr="00D639EB">
        <w:rPr>
          <w:rFonts w:ascii="Calibri" w:hAnsi="Calibri"/>
          <w:color w:val="1F497D"/>
        </w:rPr>
        <w:tab/>
      </w:r>
    </w:p>
    <w:sectPr w:rsidR="00454B3C" w:rsidRPr="00D639EB" w:rsidSect="00F1263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1134" w:right="1304" w:bottom="1134" w:left="130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E787BC" w14:textId="77777777" w:rsidR="00A925D1" w:rsidRDefault="00A925D1">
      <w:r>
        <w:separator/>
      </w:r>
    </w:p>
  </w:endnote>
  <w:endnote w:type="continuationSeparator" w:id="0">
    <w:p w14:paraId="1B2F6CFB" w14:textId="77777777" w:rsidR="00A925D1" w:rsidRDefault="00A92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CE899C" w14:textId="77777777" w:rsidR="00AD4A87" w:rsidRDefault="00AD4A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8600"/>
      <w:gridCol w:w="5630"/>
    </w:tblGrid>
    <w:tr w:rsidR="00D5268A" w:rsidRPr="00D5268A" w14:paraId="47EE58D6" w14:textId="77777777" w:rsidTr="00D639EB">
      <w:tc>
        <w:tcPr>
          <w:tcW w:w="8736" w:type="dxa"/>
          <w:shd w:val="clear" w:color="auto" w:fill="auto"/>
        </w:tcPr>
        <w:p w14:paraId="66419EAA" w14:textId="77777777" w:rsidR="00D5268A" w:rsidRPr="00D5268A" w:rsidRDefault="00D5268A" w:rsidP="00D639EB">
          <w:pPr>
            <w:spacing w:after="40"/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</w:pPr>
          <w:r w:rsidRPr="00D5268A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 xml:space="preserve">Page </w:t>
          </w:r>
          <w:r w:rsidRPr="00D5268A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begin"/>
          </w:r>
          <w:r w:rsidRPr="00D5268A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instrText xml:space="preserve"> PAGE  \* Arabic  \* MERGEFORMAT </w:instrText>
          </w:r>
          <w:r w:rsidRPr="00D5268A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separate"/>
          </w:r>
          <w:r w:rsidR="00603419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>2</w:t>
          </w:r>
          <w:r w:rsidRPr="00D5268A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end"/>
          </w:r>
          <w:r w:rsidRPr="00D5268A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 xml:space="preserve"> of </w:t>
          </w:r>
          <w:r w:rsidRPr="00D5268A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begin"/>
          </w:r>
          <w:r w:rsidRPr="00D5268A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instrText xml:space="preserve"> NUMPAGES  \* Arabic  \* MERGEFORMAT </w:instrText>
          </w:r>
          <w:r w:rsidRPr="00D5268A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separate"/>
          </w:r>
          <w:r w:rsidR="00603419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>2</w:t>
          </w:r>
          <w:r w:rsidRPr="00D5268A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end"/>
          </w:r>
        </w:p>
      </w:tc>
      <w:tc>
        <w:tcPr>
          <w:tcW w:w="5710" w:type="dxa"/>
          <w:shd w:val="clear" w:color="auto" w:fill="auto"/>
        </w:tcPr>
        <w:p w14:paraId="7E70C97A" w14:textId="77777777" w:rsidR="00D5268A" w:rsidRPr="00D5268A" w:rsidRDefault="00D5268A" w:rsidP="00603419">
          <w:pPr>
            <w:spacing w:after="40"/>
            <w:jc w:val="right"/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</w:pPr>
          <w:r w:rsidRPr="00D5268A">
            <w:rPr>
              <w:rFonts w:ascii="Calibri" w:hAnsi="Calibri"/>
              <w:color w:val="1F497D"/>
              <w:sz w:val="18"/>
              <w:szCs w:val="18"/>
            </w:rPr>
            <w:t>In-Company Training Report</w:t>
          </w:r>
          <w:r w:rsidR="00603419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 xml:space="preserve"> – V1 – </w:t>
          </w:r>
          <w:r w:rsidR="00B51B33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>Jan 22</w:t>
          </w:r>
        </w:p>
      </w:tc>
    </w:tr>
  </w:tbl>
  <w:p w14:paraId="1DD2EBFA" w14:textId="77777777" w:rsidR="00684859" w:rsidRDefault="00684859" w:rsidP="00FA7D5E">
    <w:pPr>
      <w:pStyle w:val="Footer"/>
      <w:tabs>
        <w:tab w:val="clear" w:pos="4153"/>
        <w:tab w:val="clear" w:pos="8306"/>
        <w:tab w:val="left" w:pos="3525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8600"/>
      <w:gridCol w:w="5630"/>
    </w:tblGrid>
    <w:tr w:rsidR="00684859" w14:paraId="14F6903C" w14:textId="77777777" w:rsidTr="00AD4A87">
      <w:tc>
        <w:tcPr>
          <w:tcW w:w="8600" w:type="dxa"/>
          <w:shd w:val="clear" w:color="auto" w:fill="auto"/>
        </w:tcPr>
        <w:p w14:paraId="50210215" w14:textId="1E84415F" w:rsidR="00684859" w:rsidRPr="00684859" w:rsidRDefault="00684859" w:rsidP="00684859">
          <w:pPr>
            <w:spacing w:after="40"/>
            <w:rPr>
              <w:noProof/>
              <w:lang w:val="en-IE" w:eastAsia="en-IE"/>
            </w:rPr>
          </w:pPr>
        </w:p>
      </w:tc>
      <w:tc>
        <w:tcPr>
          <w:tcW w:w="5630" w:type="dxa"/>
          <w:shd w:val="clear" w:color="auto" w:fill="auto"/>
        </w:tcPr>
        <w:p w14:paraId="1D59B161" w14:textId="1E8050DD" w:rsidR="00684859" w:rsidRPr="00684859" w:rsidRDefault="00684859" w:rsidP="00684859">
          <w:pPr>
            <w:spacing w:after="40"/>
            <w:jc w:val="right"/>
            <w:rPr>
              <w:noProof/>
              <w:lang w:val="en-IE" w:eastAsia="en-IE"/>
            </w:rPr>
          </w:pPr>
        </w:p>
      </w:tc>
    </w:tr>
    <w:tr w:rsidR="00684859" w14:paraId="0F5925D1" w14:textId="77777777" w:rsidTr="00AD4A87">
      <w:tc>
        <w:tcPr>
          <w:tcW w:w="8600" w:type="dxa"/>
          <w:shd w:val="clear" w:color="auto" w:fill="auto"/>
        </w:tcPr>
        <w:p w14:paraId="520817E6" w14:textId="77777777" w:rsidR="00684859" w:rsidRPr="00D639EB" w:rsidRDefault="00684859" w:rsidP="00684859">
          <w:pPr>
            <w:spacing w:after="40"/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</w:pPr>
          <w:r w:rsidRPr="00D639EB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 xml:space="preserve">Page </w:t>
          </w:r>
          <w:r w:rsidRPr="00D639EB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begin"/>
          </w:r>
          <w:r w:rsidRPr="00D639EB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instrText xml:space="preserve"> PAGE  \* Arabic  \* MERGEFORMAT </w:instrText>
          </w:r>
          <w:r w:rsidRPr="00D639EB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separate"/>
          </w:r>
          <w:r w:rsidR="00603419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>1</w:t>
          </w:r>
          <w:r w:rsidRPr="00D639EB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end"/>
          </w:r>
          <w:r w:rsidRPr="00D639EB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 xml:space="preserve"> of </w:t>
          </w:r>
          <w:r w:rsidRPr="00D639EB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begin"/>
          </w:r>
          <w:r w:rsidRPr="00D639EB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instrText xml:space="preserve"> NUMPAGES  \* Arabic  \* MERGEFORMAT </w:instrText>
          </w:r>
          <w:r w:rsidRPr="00D639EB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separate"/>
          </w:r>
          <w:r w:rsidR="00603419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>2</w:t>
          </w:r>
          <w:r w:rsidRPr="00D639EB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fldChar w:fldCharType="end"/>
          </w:r>
        </w:p>
      </w:tc>
      <w:tc>
        <w:tcPr>
          <w:tcW w:w="5630" w:type="dxa"/>
          <w:shd w:val="clear" w:color="auto" w:fill="auto"/>
        </w:tcPr>
        <w:p w14:paraId="1B89C50C" w14:textId="77777777" w:rsidR="00684859" w:rsidRPr="00D639EB" w:rsidRDefault="00D5268A" w:rsidP="00603419">
          <w:pPr>
            <w:spacing w:after="40"/>
            <w:jc w:val="right"/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</w:pPr>
          <w:r w:rsidRPr="00D639EB">
            <w:rPr>
              <w:rFonts w:ascii="Calibri" w:hAnsi="Calibri"/>
              <w:color w:val="1F497D"/>
              <w:sz w:val="18"/>
              <w:szCs w:val="18"/>
            </w:rPr>
            <w:t>In-Company Training Report</w:t>
          </w:r>
          <w:r w:rsidRPr="00D639EB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 xml:space="preserve"> </w:t>
          </w:r>
          <w:r w:rsidR="00603419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 xml:space="preserve">– V1 – </w:t>
          </w:r>
          <w:r w:rsidR="00B51B33">
            <w:rPr>
              <w:rFonts w:ascii="Calibri" w:hAnsi="Calibri"/>
              <w:noProof/>
              <w:color w:val="1F497D"/>
              <w:sz w:val="18"/>
              <w:szCs w:val="18"/>
              <w:lang w:val="en-IE" w:eastAsia="en-IE"/>
            </w:rPr>
            <w:t>Jan 22</w:t>
          </w:r>
        </w:p>
      </w:tc>
    </w:tr>
  </w:tbl>
  <w:p w14:paraId="1221F428" w14:textId="7B84791B" w:rsidR="00AD4A87" w:rsidRDefault="00AD4A87" w:rsidP="00AD4A87">
    <w:pPr>
      <w:pStyle w:val="Footer"/>
      <w:tabs>
        <w:tab w:val="clear" w:pos="4153"/>
        <w:tab w:val="clear" w:pos="8306"/>
        <w:tab w:val="left" w:pos="4695"/>
        <w:tab w:val="left" w:pos="9000"/>
      </w:tabs>
      <w:rPr>
        <w:rFonts w:ascii="Arial" w:hAnsi="Arial" w:cs="Arial"/>
        <w:b/>
      </w:rPr>
    </w:pPr>
    <w:r>
      <w:rPr>
        <w:noProof/>
        <w:lang w:eastAsia="en-IE"/>
      </w:rPr>
      <w:t xml:space="preserve">    </w:t>
    </w:r>
    <w:hyperlink r:id="rId1" w:history="1"/>
    <w:r w:rsidRPr="0003138A">
      <w:rPr>
        <w:noProof/>
      </w:rPr>
      <w:drawing>
        <wp:inline distT="0" distB="0" distL="0" distR="0" wp14:anchorId="71C7E62E" wp14:editId="2CA3093E">
          <wp:extent cx="1526540" cy="476885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76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</w:rPr>
      <w:t xml:space="preserve">                </w:t>
    </w:r>
    <w:r>
      <w:rPr>
        <w:rFonts w:ascii="Arial" w:hAnsi="Arial" w:cs="Arial"/>
        <w:b/>
      </w:rPr>
      <w:t xml:space="preserve">                               </w:t>
    </w:r>
    <w:r>
      <w:rPr>
        <w:rFonts w:ascii="Arial" w:hAnsi="Arial" w:cs="Arial"/>
        <w:b/>
      </w:rPr>
      <w:t xml:space="preserve">      </w:t>
    </w:r>
    <w:r w:rsidRPr="0003138A">
      <w:rPr>
        <w:noProof/>
      </w:rPr>
      <w:drawing>
        <wp:inline distT="0" distB="0" distL="0" distR="0" wp14:anchorId="1CD6656E" wp14:editId="2BF238F1">
          <wp:extent cx="1423035" cy="492760"/>
          <wp:effectExtent l="0" t="0" r="5715" b="2540"/>
          <wp:docPr id="6" name="Picture 6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3035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</w:t>
    </w:r>
    <w:r>
      <w:rPr>
        <w:noProof/>
      </w:rPr>
      <w:t xml:space="preserve">                                    </w:t>
    </w:r>
    <w:r>
      <w:rPr>
        <w:noProof/>
      </w:rPr>
      <w:t xml:space="preserve">               </w:t>
    </w:r>
    <w:r w:rsidRPr="001A7996">
      <w:rPr>
        <w:noProof/>
        <w:lang w:val="en-IE" w:eastAsia="en-IE"/>
      </w:rPr>
      <w:drawing>
        <wp:inline distT="0" distB="0" distL="0" distR="0" wp14:anchorId="67FDE408" wp14:editId="23838834">
          <wp:extent cx="1129030" cy="492760"/>
          <wp:effectExtent l="0" t="0" r="0" b="0"/>
          <wp:docPr id="5" name="Picture 5" descr="C:\Users\itakennedy\AppData\Local\Temp\Temp1_Logos 2019.zip\MSLETB_Logo_RGBcop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takennedy\AppData\Local\Temp\Temp1_Logos 2019.zip\MSLETB_Logo_RGBcopy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0C8F33" w14:textId="77777777" w:rsidR="00684859" w:rsidRDefault="00684859" w:rsidP="002B57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89826" w14:textId="77777777" w:rsidR="00A925D1" w:rsidRDefault="00A925D1">
      <w:r>
        <w:separator/>
      </w:r>
    </w:p>
  </w:footnote>
  <w:footnote w:type="continuationSeparator" w:id="0">
    <w:p w14:paraId="20BEAE9C" w14:textId="77777777" w:rsidR="00A925D1" w:rsidRDefault="00A925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0E431" w14:textId="77777777" w:rsidR="00AD4A87" w:rsidRDefault="00AD4A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EFF4D" w14:textId="77777777" w:rsidR="00AD4A87" w:rsidRDefault="00AD4A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567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Look w:val="04A0" w:firstRow="1" w:lastRow="0" w:firstColumn="1" w:lastColumn="0" w:noHBand="0" w:noVBand="1"/>
    </w:tblPr>
    <w:tblGrid>
      <w:gridCol w:w="7223"/>
      <w:gridCol w:w="7344"/>
    </w:tblGrid>
    <w:tr w:rsidR="00684859" w14:paraId="3FD1633F" w14:textId="77777777" w:rsidTr="00D639EB">
      <w:tc>
        <w:tcPr>
          <w:tcW w:w="7223" w:type="dxa"/>
          <w:shd w:val="clear" w:color="auto" w:fill="auto"/>
        </w:tcPr>
        <w:p w14:paraId="6667919D" w14:textId="77777777" w:rsidR="00684859" w:rsidRPr="00D639EB" w:rsidRDefault="00684859" w:rsidP="00684859">
          <w:pPr>
            <w:pStyle w:val="Header"/>
            <w:rPr>
              <w:rFonts w:ascii="Calibri" w:hAnsi="Calibri" w:cs="Arial"/>
              <w:b/>
              <w:color w:val="1F497D"/>
            </w:rPr>
          </w:pPr>
          <w:r w:rsidRPr="00D639EB">
            <w:rPr>
              <w:rFonts w:ascii="Calibri" w:hAnsi="Calibri"/>
              <w:b/>
              <w:color w:val="1F497D"/>
            </w:rPr>
            <w:t>In-Company Training Report</w:t>
          </w:r>
        </w:p>
        <w:p w14:paraId="2E4A2C39" w14:textId="77777777" w:rsidR="00684859" w:rsidRDefault="00684859">
          <w:pPr>
            <w:pStyle w:val="Header"/>
          </w:pPr>
        </w:p>
      </w:tc>
      <w:tc>
        <w:tcPr>
          <w:tcW w:w="7344" w:type="dxa"/>
          <w:shd w:val="clear" w:color="auto" w:fill="auto"/>
        </w:tcPr>
        <w:p w14:paraId="09BD5779" w14:textId="1D7733EF" w:rsidR="00684859" w:rsidRDefault="00AD4A87" w:rsidP="00AD4A87">
          <w:pPr>
            <w:pStyle w:val="Header"/>
            <w:jc w:val="right"/>
          </w:pPr>
          <w:bookmarkStart w:id="3" w:name="_GoBack"/>
          <w:r w:rsidRPr="001A7996">
            <w:rPr>
              <w:noProof/>
              <w:lang w:val="en-IE" w:eastAsia="en-IE"/>
            </w:rPr>
            <w:drawing>
              <wp:inline distT="0" distB="0" distL="0" distR="0" wp14:anchorId="01102A1A" wp14:editId="047724BA">
                <wp:extent cx="977955" cy="426824"/>
                <wp:effectExtent l="0" t="0" r="0" b="0"/>
                <wp:docPr id="8" name="Picture 8" descr="C:\Users\itakennedy\AppData\Local\Temp\Temp1_Logos 2019.zip\MSLETB_Logo_RGBcop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itakennedy\AppData\Local\Temp\Temp1_Logos 2019.zip\MSLETB_Logo_RGBcop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0668" cy="4280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End w:id="3"/>
        </w:p>
      </w:tc>
    </w:tr>
  </w:tbl>
  <w:p w14:paraId="5ED93AC1" w14:textId="77777777" w:rsidR="00684859" w:rsidRDefault="006848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6B3D70"/>
    <w:multiLevelType w:val="hybridMultilevel"/>
    <w:tmpl w:val="7F207BBE"/>
    <w:lvl w:ilvl="0" w:tplc="A09065BA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3E0CFC"/>
    <w:multiLevelType w:val="hybridMultilevel"/>
    <w:tmpl w:val="F31294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172595"/>
    <w:multiLevelType w:val="hybridMultilevel"/>
    <w:tmpl w:val="120214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bQ0NTKwMLOwNDdQ0lEKTi0uzszPAykwrAUASDhcbiwAAAA="/>
  </w:docVars>
  <w:rsids>
    <w:rsidRoot w:val="0097607C"/>
    <w:rsid w:val="00043209"/>
    <w:rsid w:val="00043A77"/>
    <w:rsid w:val="000978D7"/>
    <w:rsid w:val="000A1872"/>
    <w:rsid w:val="000E5DAF"/>
    <w:rsid w:val="00102611"/>
    <w:rsid w:val="001148D4"/>
    <w:rsid w:val="00123DCE"/>
    <w:rsid w:val="00126B80"/>
    <w:rsid w:val="0013632E"/>
    <w:rsid w:val="00184F5F"/>
    <w:rsid w:val="001916CC"/>
    <w:rsid w:val="001B7A99"/>
    <w:rsid w:val="002512B8"/>
    <w:rsid w:val="00257285"/>
    <w:rsid w:val="00264ECB"/>
    <w:rsid w:val="00266BCA"/>
    <w:rsid w:val="002B3494"/>
    <w:rsid w:val="002B5772"/>
    <w:rsid w:val="002C0339"/>
    <w:rsid w:val="00306407"/>
    <w:rsid w:val="00350B90"/>
    <w:rsid w:val="00361663"/>
    <w:rsid w:val="00370C33"/>
    <w:rsid w:val="00393DDF"/>
    <w:rsid w:val="003B4637"/>
    <w:rsid w:val="003C18F1"/>
    <w:rsid w:val="003D21F5"/>
    <w:rsid w:val="003D5653"/>
    <w:rsid w:val="003F4FC1"/>
    <w:rsid w:val="00417970"/>
    <w:rsid w:val="00430920"/>
    <w:rsid w:val="004349D0"/>
    <w:rsid w:val="00454B3C"/>
    <w:rsid w:val="0047211C"/>
    <w:rsid w:val="0047737B"/>
    <w:rsid w:val="004B3240"/>
    <w:rsid w:val="004C53E9"/>
    <w:rsid w:val="004D3236"/>
    <w:rsid w:val="005462B7"/>
    <w:rsid w:val="00594EF7"/>
    <w:rsid w:val="005D009C"/>
    <w:rsid w:val="005D70FF"/>
    <w:rsid w:val="005E6361"/>
    <w:rsid w:val="005F2D89"/>
    <w:rsid w:val="00603419"/>
    <w:rsid w:val="00610990"/>
    <w:rsid w:val="0061170B"/>
    <w:rsid w:val="00616B75"/>
    <w:rsid w:val="00654D25"/>
    <w:rsid w:val="00655D6E"/>
    <w:rsid w:val="00661AA6"/>
    <w:rsid w:val="00664E02"/>
    <w:rsid w:val="00672F8E"/>
    <w:rsid w:val="00684859"/>
    <w:rsid w:val="006A3511"/>
    <w:rsid w:val="006F4011"/>
    <w:rsid w:val="00725CBE"/>
    <w:rsid w:val="0075494B"/>
    <w:rsid w:val="0078489E"/>
    <w:rsid w:val="007946D4"/>
    <w:rsid w:val="007F421C"/>
    <w:rsid w:val="00805AD6"/>
    <w:rsid w:val="00854ADD"/>
    <w:rsid w:val="00872E7C"/>
    <w:rsid w:val="008A2F4B"/>
    <w:rsid w:val="008C1036"/>
    <w:rsid w:val="0090645B"/>
    <w:rsid w:val="0092723D"/>
    <w:rsid w:val="00932DF6"/>
    <w:rsid w:val="009609AB"/>
    <w:rsid w:val="0097607C"/>
    <w:rsid w:val="00986BB9"/>
    <w:rsid w:val="009C7ED5"/>
    <w:rsid w:val="009D2B9A"/>
    <w:rsid w:val="009F2B8A"/>
    <w:rsid w:val="00A10A94"/>
    <w:rsid w:val="00A13EDF"/>
    <w:rsid w:val="00A2408F"/>
    <w:rsid w:val="00A25B84"/>
    <w:rsid w:val="00A27CDF"/>
    <w:rsid w:val="00A35B03"/>
    <w:rsid w:val="00A65DED"/>
    <w:rsid w:val="00A66956"/>
    <w:rsid w:val="00A84B26"/>
    <w:rsid w:val="00A925D1"/>
    <w:rsid w:val="00AD4A87"/>
    <w:rsid w:val="00AE15BB"/>
    <w:rsid w:val="00AF5313"/>
    <w:rsid w:val="00B36A80"/>
    <w:rsid w:val="00B475ED"/>
    <w:rsid w:val="00B51B33"/>
    <w:rsid w:val="00B555D5"/>
    <w:rsid w:val="00B71D9F"/>
    <w:rsid w:val="00B72EC2"/>
    <w:rsid w:val="00B928FC"/>
    <w:rsid w:val="00BD40E0"/>
    <w:rsid w:val="00BE19D7"/>
    <w:rsid w:val="00BF618D"/>
    <w:rsid w:val="00C04306"/>
    <w:rsid w:val="00C12F52"/>
    <w:rsid w:val="00C234AD"/>
    <w:rsid w:val="00C41A8B"/>
    <w:rsid w:val="00C611E1"/>
    <w:rsid w:val="00C9495E"/>
    <w:rsid w:val="00CA483C"/>
    <w:rsid w:val="00CB01DB"/>
    <w:rsid w:val="00CB1059"/>
    <w:rsid w:val="00CF52FF"/>
    <w:rsid w:val="00D0271F"/>
    <w:rsid w:val="00D1307F"/>
    <w:rsid w:val="00D208EC"/>
    <w:rsid w:val="00D3251D"/>
    <w:rsid w:val="00D5268A"/>
    <w:rsid w:val="00D639EB"/>
    <w:rsid w:val="00DA39B0"/>
    <w:rsid w:val="00DB2C9F"/>
    <w:rsid w:val="00DE6032"/>
    <w:rsid w:val="00E0352F"/>
    <w:rsid w:val="00E06041"/>
    <w:rsid w:val="00E176AE"/>
    <w:rsid w:val="00E253FB"/>
    <w:rsid w:val="00E37D38"/>
    <w:rsid w:val="00E44B89"/>
    <w:rsid w:val="00E520CA"/>
    <w:rsid w:val="00E619B2"/>
    <w:rsid w:val="00E83810"/>
    <w:rsid w:val="00E94619"/>
    <w:rsid w:val="00EE4F16"/>
    <w:rsid w:val="00F018B7"/>
    <w:rsid w:val="00F12639"/>
    <w:rsid w:val="00F15FE2"/>
    <w:rsid w:val="00F31CAE"/>
    <w:rsid w:val="00F34EEB"/>
    <w:rsid w:val="00F37B74"/>
    <w:rsid w:val="00F41E07"/>
    <w:rsid w:val="00F5492F"/>
    <w:rsid w:val="00F94395"/>
    <w:rsid w:val="00FA7D5E"/>
    <w:rsid w:val="00FF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6F13B864"/>
  <w15:chartTrackingRefBased/>
  <w15:docId w15:val="{BAF38EC4-939C-45FF-89D9-B97FF7A21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64ECB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  <w:lang w:val="en-IE"/>
    </w:rPr>
  </w:style>
  <w:style w:type="table" w:styleId="TableGrid">
    <w:name w:val="Table Grid"/>
    <w:basedOn w:val="TableNormal"/>
    <w:rsid w:val="00FA7D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FA7D5E"/>
  </w:style>
  <w:style w:type="paragraph" w:styleId="BalloonText">
    <w:name w:val="Balloon Text"/>
    <w:basedOn w:val="Normal"/>
    <w:semiHidden/>
    <w:rsid w:val="00654D2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5F2D89"/>
    <w:rPr>
      <w:sz w:val="24"/>
      <w:szCs w:val="24"/>
      <w:lang w:val="en-GB" w:eastAsia="en-US"/>
    </w:rPr>
  </w:style>
  <w:style w:type="character" w:customStyle="1" w:styleId="HeaderChar">
    <w:name w:val="Header Char"/>
    <w:link w:val="Header"/>
    <w:uiPriority w:val="99"/>
    <w:rsid w:val="00684859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hyperlink" Target="https://www.google.ie/imgres?imgurl=http://www.pdst.ie/sites/default/files/DES2.jpg&amp;imgrefurl=http://www.pdst.ie/jcpelinks&amp;docid=5nv823kood3DVM&amp;tbnid=s5C_COMdi2xl6M:&amp;vet=10ahUKEwilkenypanVAhVOL1AKHUmdArIQMwgtKAMwAw..i&amp;w=400&amp;h=203&amp;safe=strict&amp;bih=643&amp;biw=1126&amp;q=department%20of%20education%20and%20skills%20logo&amp;ved=0ahUKEwilkenypanVAhVOL1AKHUmdArIQMwgtKAMwAw&amp;iact=mrc&amp;uact=8" TargetMode="External"/><Relationship Id="rId4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8A788A1D10B44983741A5F44C8F3A2" ma:contentTypeVersion="12" ma:contentTypeDescription="Create a new document." ma:contentTypeScope="" ma:versionID="6d5982bcc07a5dcafe86fae27b56b983">
  <xsd:schema xmlns:xsd="http://www.w3.org/2001/XMLSchema" xmlns:xs="http://www.w3.org/2001/XMLSchema" xmlns:p="http://schemas.microsoft.com/office/2006/metadata/properties" xmlns:ns2="5d7b71c5-1c49-4cfc-83e3-f0de8bb3b8d0" xmlns:ns3="6fc2573d-2b2a-4007-94cd-6cb24cbb3840" targetNamespace="http://schemas.microsoft.com/office/2006/metadata/properties" ma:root="true" ma:fieldsID="a7faec50c71903ac771fc738cf377eee" ns2:_="" ns3:_="">
    <xsd:import namespace="5d7b71c5-1c49-4cfc-83e3-f0de8bb3b8d0"/>
    <xsd:import namespace="6fc2573d-2b2a-4007-94cd-6cb24cbb38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b71c5-1c49-4cfc-83e3-f0de8bb3b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e405303-9583-412f-a13a-e99b68c505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2573d-2b2a-4007-94cd-6cb24cbb384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1feb007-8c74-423e-ae5e-54c357a74bfc}" ma:internalName="TaxCatchAll" ma:showField="CatchAllData" ma:web="6fc2573d-2b2a-4007-94cd-6cb24cbb38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fc2573d-2b2a-4007-94cd-6cb24cbb3840" xsi:nil="true"/>
    <lcf76f155ced4ddcb4097134ff3c332f xmlns="5d7b71c5-1c49-4cfc-83e3-f0de8bb3b8d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0A7223E-AD61-41D0-A188-A1283EBE8A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E8B308-EB1D-44F6-83F1-C8C67013367B}"/>
</file>

<file path=customXml/itemProps3.xml><?xml version="1.0" encoding="utf-8"?>
<ds:datastoreItem xmlns:ds="http://schemas.openxmlformats.org/officeDocument/2006/customXml" ds:itemID="{DDAB82F6-758C-4B51-B5A5-3ABC210FEA4A}">
  <ds:schemaRefs>
    <ds:schemaRef ds:uri="http://schemas.microsoft.com/office/2006/documentManagement/types"/>
    <ds:schemaRef ds:uri="http://purl.org/dc/terms/"/>
    <ds:schemaRef ds:uri="http://www.w3.org/XML/1998/namespace"/>
    <ds:schemaRef ds:uri="http://purl.org/dc/elements/1.1/"/>
    <ds:schemaRef ds:uri="4f707ab5-6079-44e1-a39f-ff261ef366e8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ol of Documents – Form ID 1 Rev 0</vt:lpstr>
    </vt:vector>
  </TitlesOfParts>
  <Company>FAS</Company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of Documents – Form ID 1 Rev 0</dc:title>
  <dc:subject/>
  <dc:creator>longn</dc:creator>
  <cp:keywords/>
  <cp:lastModifiedBy>Claire McCarthy</cp:lastModifiedBy>
  <cp:revision>3</cp:revision>
  <cp:lastPrinted>2011-12-01T14:32:00Z</cp:lastPrinted>
  <dcterms:created xsi:type="dcterms:W3CDTF">2022-01-05T10:26:00Z</dcterms:created>
  <dcterms:modified xsi:type="dcterms:W3CDTF">2024-08-19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8A788A1D10B44983741A5F44C8F3A2</vt:lpwstr>
  </property>
</Properties>
</file>